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2EDED" w14:textId="77777777" w:rsidR="00546C99" w:rsidRPr="00B75167" w:rsidRDefault="00546C99" w:rsidP="00546C99">
      <w:pPr>
        <w:pStyle w:val="BasicParagraph"/>
        <w:suppressAutoHyphens/>
        <w:rPr>
          <w:rFonts w:ascii="Comic Sans MS" w:hAnsi="Comic Sans MS" w:cs="Arial"/>
          <w:spacing w:val="2"/>
          <w:sz w:val="22"/>
          <w:szCs w:val="22"/>
        </w:rPr>
      </w:pPr>
    </w:p>
    <w:p w14:paraId="4F0D84BE" w14:textId="2FCBB82D" w:rsidR="0052686F" w:rsidRPr="000415A2" w:rsidRDefault="0052686F" w:rsidP="0052686F">
      <w:pPr>
        <w:pStyle w:val="BasicParagraph"/>
        <w:suppressAutoHyphens/>
        <w:jc w:val="center"/>
        <w:rPr>
          <w:rFonts w:ascii="Letter-join Plus 40" w:hAnsi="Letter-join Plus 40" w:cs="Arial"/>
          <w:spacing w:val="2"/>
          <w:sz w:val="32"/>
          <w:szCs w:val="32"/>
        </w:rPr>
      </w:pPr>
    </w:p>
    <w:p w14:paraId="546A8925" w14:textId="77777777" w:rsidR="0052686F" w:rsidRPr="0052686F" w:rsidRDefault="0052686F" w:rsidP="0052686F">
      <w:pPr>
        <w:pStyle w:val="BasicParagraph"/>
        <w:suppressAutoHyphens/>
        <w:rPr>
          <w:rFonts w:ascii="Letter-join Plus 40" w:hAnsi="Letter-join Plus 40" w:cs="Arial"/>
          <w:spacing w:val="2"/>
          <w:sz w:val="28"/>
          <w:szCs w:val="28"/>
        </w:rPr>
      </w:pPr>
    </w:p>
    <w:p w14:paraId="2BA01970" w14:textId="77777777" w:rsidR="0052686F" w:rsidRPr="0052686F" w:rsidRDefault="0052686F" w:rsidP="0052686F">
      <w:pPr>
        <w:pStyle w:val="BasicParagraph"/>
        <w:suppressAutoHyphens/>
        <w:rPr>
          <w:rFonts w:ascii="Letter-join Plus 40" w:hAnsi="Letter-join Plus 40" w:cs="Arial"/>
          <w:spacing w:val="2"/>
          <w:sz w:val="28"/>
          <w:szCs w:val="28"/>
        </w:rPr>
      </w:pPr>
    </w:p>
    <w:p w14:paraId="73649B5F" w14:textId="77777777" w:rsidR="0052686F" w:rsidRPr="0052686F" w:rsidRDefault="0052686F" w:rsidP="0052686F">
      <w:pPr>
        <w:pStyle w:val="BasicParagraph"/>
        <w:suppressAutoHyphens/>
        <w:rPr>
          <w:rFonts w:ascii="Arial" w:hAnsi="Arial" w:cs="Arial"/>
          <w:spacing w:val="2"/>
          <w:sz w:val="28"/>
          <w:szCs w:val="28"/>
        </w:rPr>
      </w:pPr>
    </w:p>
    <w:p w14:paraId="0CF0A6E5" w14:textId="0DED82F8" w:rsidR="0005461C" w:rsidRDefault="005272A0" w:rsidP="005272A0">
      <w:pPr>
        <w:ind w:left="-993" w:right="-241"/>
        <w:jc w:val="right"/>
        <w:rPr>
          <w:rFonts w:asciiTheme="majorHAnsi" w:hAnsiTheme="majorHAnsi" w:cstheme="majorHAnsi"/>
        </w:rPr>
      </w:pPr>
      <w:r>
        <w:rPr>
          <w:rFonts w:asciiTheme="majorHAnsi" w:hAnsiTheme="majorHAnsi" w:cstheme="majorHAnsi"/>
        </w:rPr>
        <w:t>Friday 8</w:t>
      </w:r>
      <w:r w:rsidR="0005461C" w:rsidRPr="005272A0">
        <w:rPr>
          <w:rFonts w:asciiTheme="majorHAnsi" w:hAnsiTheme="majorHAnsi" w:cstheme="majorHAnsi"/>
          <w:vertAlign w:val="superscript"/>
        </w:rPr>
        <w:t>th</w:t>
      </w:r>
      <w:r w:rsidR="0005461C" w:rsidRPr="005272A0">
        <w:rPr>
          <w:rFonts w:asciiTheme="majorHAnsi" w:hAnsiTheme="majorHAnsi" w:cstheme="majorHAnsi"/>
        </w:rPr>
        <w:t xml:space="preserve"> January</w:t>
      </w:r>
      <w:r>
        <w:rPr>
          <w:rFonts w:asciiTheme="majorHAnsi" w:hAnsiTheme="majorHAnsi" w:cstheme="majorHAnsi"/>
        </w:rPr>
        <w:t>,</w:t>
      </w:r>
      <w:r w:rsidR="0005461C" w:rsidRPr="005272A0">
        <w:rPr>
          <w:rFonts w:asciiTheme="majorHAnsi" w:hAnsiTheme="majorHAnsi" w:cstheme="majorHAnsi"/>
        </w:rPr>
        <w:t xml:space="preserve"> 2021</w:t>
      </w:r>
    </w:p>
    <w:p w14:paraId="0CAFD1DB" w14:textId="77777777" w:rsidR="005272A0" w:rsidRPr="005272A0" w:rsidRDefault="005272A0" w:rsidP="005272A0">
      <w:pPr>
        <w:ind w:left="-993" w:right="-241"/>
        <w:rPr>
          <w:rFonts w:asciiTheme="majorHAnsi" w:hAnsiTheme="majorHAnsi" w:cstheme="majorHAnsi"/>
        </w:rPr>
      </w:pPr>
    </w:p>
    <w:p w14:paraId="073F63E8" w14:textId="6BC627C0" w:rsidR="0005461C" w:rsidRDefault="0005461C" w:rsidP="005272A0">
      <w:pPr>
        <w:ind w:left="-993" w:right="-241"/>
        <w:rPr>
          <w:rFonts w:asciiTheme="majorHAnsi" w:hAnsiTheme="majorHAnsi" w:cstheme="majorHAnsi"/>
        </w:rPr>
      </w:pPr>
      <w:r w:rsidRPr="005272A0">
        <w:rPr>
          <w:rFonts w:asciiTheme="majorHAnsi" w:hAnsiTheme="majorHAnsi" w:cstheme="majorHAnsi"/>
        </w:rPr>
        <w:t>Dear Parents,</w:t>
      </w:r>
    </w:p>
    <w:p w14:paraId="2BEFF1C7" w14:textId="77777777" w:rsidR="005272A0" w:rsidRPr="005272A0" w:rsidRDefault="005272A0" w:rsidP="005272A0">
      <w:pPr>
        <w:ind w:left="-993" w:right="-241"/>
        <w:rPr>
          <w:rFonts w:asciiTheme="majorHAnsi" w:hAnsiTheme="majorHAnsi" w:cstheme="majorHAnsi"/>
        </w:rPr>
      </w:pPr>
    </w:p>
    <w:p w14:paraId="25E85E0D" w14:textId="3DD02BE3" w:rsidR="0005461C" w:rsidRDefault="0005461C" w:rsidP="005272A0">
      <w:pPr>
        <w:ind w:left="-993" w:right="-241"/>
        <w:rPr>
          <w:rFonts w:asciiTheme="majorHAnsi" w:hAnsiTheme="majorHAnsi" w:cstheme="majorHAnsi"/>
        </w:rPr>
      </w:pPr>
      <w:r w:rsidRPr="005272A0">
        <w:rPr>
          <w:rFonts w:asciiTheme="majorHAnsi" w:hAnsiTheme="majorHAnsi" w:cstheme="majorHAnsi"/>
        </w:rPr>
        <w:t xml:space="preserve">I hope this letter finds you safe and well. </w:t>
      </w:r>
    </w:p>
    <w:p w14:paraId="7630677F" w14:textId="77777777" w:rsidR="005272A0" w:rsidRPr="005272A0" w:rsidRDefault="005272A0" w:rsidP="005272A0">
      <w:pPr>
        <w:ind w:left="-993" w:right="-241"/>
        <w:rPr>
          <w:rFonts w:asciiTheme="majorHAnsi" w:hAnsiTheme="majorHAnsi" w:cstheme="majorHAnsi"/>
        </w:rPr>
      </w:pPr>
    </w:p>
    <w:p w14:paraId="5E6CD6FD" w14:textId="369252FD" w:rsidR="0005461C" w:rsidRDefault="0005461C" w:rsidP="005272A0">
      <w:pPr>
        <w:ind w:left="-993" w:right="-241"/>
        <w:rPr>
          <w:rFonts w:asciiTheme="majorHAnsi" w:hAnsiTheme="majorHAnsi" w:cstheme="majorHAnsi"/>
        </w:rPr>
      </w:pPr>
      <w:r w:rsidRPr="005272A0">
        <w:rPr>
          <w:rFonts w:asciiTheme="majorHAnsi" w:hAnsiTheme="majorHAnsi" w:cstheme="majorHAnsi"/>
        </w:rPr>
        <w:t>Thank you for your speedy and positive response to the online learning which staff have begun to provide for your child (ren.)</w:t>
      </w:r>
    </w:p>
    <w:p w14:paraId="268696E4" w14:textId="77777777" w:rsidR="005272A0" w:rsidRPr="005272A0" w:rsidRDefault="005272A0" w:rsidP="005272A0">
      <w:pPr>
        <w:ind w:left="-993" w:right="-241"/>
        <w:rPr>
          <w:rFonts w:asciiTheme="majorHAnsi" w:hAnsiTheme="majorHAnsi" w:cstheme="majorHAnsi"/>
        </w:rPr>
      </w:pPr>
    </w:p>
    <w:p w14:paraId="72014EF6" w14:textId="77777777" w:rsidR="00D53719" w:rsidRDefault="0005461C" w:rsidP="005272A0">
      <w:pPr>
        <w:ind w:left="-993" w:right="-241"/>
        <w:rPr>
          <w:rFonts w:asciiTheme="majorHAnsi" w:hAnsiTheme="majorHAnsi" w:cstheme="majorHAnsi"/>
        </w:rPr>
      </w:pPr>
      <w:r w:rsidRPr="005272A0">
        <w:rPr>
          <w:rFonts w:asciiTheme="majorHAnsi" w:hAnsiTheme="majorHAnsi" w:cstheme="majorHAnsi"/>
        </w:rPr>
        <w:t xml:space="preserve">As I am sure you are now aware the directive from the government is that </w:t>
      </w:r>
      <w:r w:rsidR="005272A0">
        <w:rPr>
          <w:rFonts w:asciiTheme="majorHAnsi" w:hAnsiTheme="majorHAnsi" w:cstheme="majorHAnsi"/>
        </w:rPr>
        <w:t>the online provision</w:t>
      </w:r>
      <w:r w:rsidRPr="005272A0">
        <w:rPr>
          <w:rFonts w:asciiTheme="majorHAnsi" w:hAnsiTheme="majorHAnsi" w:cstheme="majorHAnsi"/>
        </w:rPr>
        <w:t xml:space="preserve"> we have to provide for your child must be purposeful, promote progress and provide feedback regarding how they are doing. I believe this is now in place.  This is varying in format depending on your personal circumstances and staff have been directed to ensure all children can and are completing learning at home.  The staff at </w:t>
      </w:r>
      <w:r w:rsidR="005272A0">
        <w:rPr>
          <w:rFonts w:asciiTheme="majorHAnsi" w:hAnsiTheme="majorHAnsi" w:cstheme="majorHAnsi"/>
        </w:rPr>
        <w:t>Kingsfield First</w:t>
      </w:r>
      <w:r w:rsidRPr="005272A0">
        <w:rPr>
          <w:rFonts w:asciiTheme="majorHAnsi" w:hAnsiTheme="majorHAnsi" w:cstheme="majorHAnsi"/>
        </w:rPr>
        <w:t xml:space="preserve"> do not under estimate how extremely difficult home schooling is, therefore I urge you to communicate with them if you have any problems and we will do our very best to help and support you. The learning we provide is not optional and we hope you understand that this is to prevent further gaps forming in terms of pupil knowledge and ability across our school.</w:t>
      </w:r>
      <w:r w:rsidR="00D53719">
        <w:rPr>
          <w:rFonts w:asciiTheme="majorHAnsi" w:hAnsiTheme="majorHAnsi" w:cstheme="majorHAnsi"/>
        </w:rPr>
        <w:t xml:space="preserve">  </w:t>
      </w:r>
    </w:p>
    <w:p w14:paraId="0C3795FB" w14:textId="77777777" w:rsidR="00D53719" w:rsidRDefault="00D53719" w:rsidP="005272A0">
      <w:pPr>
        <w:ind w:left="-993" w:right="-241"/>
        <w:rPr>
          <w:rFonts w:asciiTheme="majorHAnsi" w:hAnsiTheme="majorHAnsi" w:cstheme="majorHAnsi"/>
        </w:rPr>
      </w:pPr>
    </w:p>
    <w:p w14:paraId="10807F94" w14:textId="373F233C" w:rsidR="0005461C" w:rsidRDefault="00D53719" w:rsidP="005272A0">
      <w:pPr>
        <w:ind w:left="-993" w:right="-241"/>
        <w:rPr>
          <w:rFonts w:asciiTheme="majorHAnsi" w:hAnsiTheme="majorHAnsi" w:cstheme="majorHAnsi"/>
        </w:rPr>
      </w:pPr>
      <w:r>
        <w:rPr>
          <w:rFonts w:asciiTheme="majorHAnsi" w:hAnsiTheme="majorHAnsi" w:cstheme="majorHAnsi"/>
        </w:rPr>
        <w:t xml:space="preserve">PLEASE NOTE, you only need to complete the one challenge in each subject area, for example in maths there might be three challenge groups, your child only completes the challenge relevant to them, not all three challenges.  In the home school links book you will find a sticker indicating which challenge group your child should access.  So in a typical day, you may complete, one English piece, one maths, one phonics, one topic and then go on to reading planet/Oxford Owls, TT rock stars etc </w:t>
      </w:r>
    </w:p>
    <w:p w14:paraId="7A707292" w14:textId="77777777" w:rsidR="005272A0" w:rsidRPr="005272A0" w:rsidRDefault="005272A0" w:rsidP="005272A0">
      <w:pPr>
        <w:ind w:left="-993" w:right="-241"/>
        <w:rPr>
          <w:rFonts w:asciiTheme="majorHAnsi" w:hAnsiTheme="majorHAnsi" w:cstheme="majorHAnsi"/>
        </w:rPr>
      </w:pPr>
    </w:p>
    <w:p w14:paraId="2CAB182C" w14:textId="6DC4B4D2" w:rsidR="0005461C" w:rsidRDefault="0005461C" w:rsidP="005272A0">
      <w:pPr>
        <w:ind w:left="-993" w:right="-241"/>
        <w:rPr>
          <w:rFonts w:asciiTheme="majorHAnsi" w:hAnsiTheme="majorHAnsi" w:cstheme="majorHAnsi"/>
        </w:rPr>
      </w:pPr>
      <w:r w:rsidRPr="005272A0">
        <w:rPr>
          <w:rFonts w:asciiTheme="majorHAnsi" w:hAnsiTheme="majorHAnsi" w:cstheme="majorHAnsi"/>
        </w:rPr>
        <w:t>Teachers are not on the key worker</w:t>
      </w:r>
      <w:r w:rsidR="005272A0">
        <w:rPr>
          <w:rFonts w:asciiTheme="majorHAnsi" w:hAnsiTheme="majorHAnsi" w:cstheme="majorHAnsi"/>
        </w:rPr>
        <w:t xml:space="preserve"> (in school</w:t>
      </w:r>
      <w:r w:rsidRPr="005272A0">
        <w:rPr>
          <w:rFonts w:asciiTheme="majorHAnsi" w:hAnsiTheme="majorHAnsi" w:cstheme="majorHAnsi"/>
        </w:rPr>
        <w:t xml:space="preserve"> provision</w:t>
      </w:r>
      <w:r w:rsidR="005272A0">
        <w:rPr>
          <w:rFonts w:asciiTheme="majorHAnsi" w:hAnsiTheme="majorHAnsi" w:cstheme="majorHAnsi"/>
        </w:rPr>
        <w:t>)</w:t>
      </w:r>
      <w:r w:rsidRPr="005272A0">
        <w:rPr>
          <w:rFonts w:asciiTheme="majorHAnsi" w:hAnsiTheme="majorHAnsi" w:cstheme="majorHAnsi"/>
        </w:rPr>
        <w:t xml:space="preserve"> rota</w:t>
      </w:r>
      <w:r w:rsidR="005272A0">
        <w:rPr>
          <w:rFonts w:asciiTheme="majorHAnsi" w:hAnsiTheme="majorHAnsi" w:cstheme="majorHAnsi"/>
        </w:rPr>
        <w:t xml:space="preserve"> as </w:t>
      </w:r>
      <w:r w:rsidRPr="005272A0">
        <w:rPr>
          <w:rFonts w:asciiTheme="majorHAnsi" w:hAnsiTheme="majorHAnsi" w:cstheme="majorHAnsi"/>
        </w:rPr>
        <w:t>their priority is to plan and provide learning opportunities for all of our children.</w:t>
      </w:r>
      <w:r w:rsidR="005272A0">
        <w:rPr>
          <w:rFonts w:asciiTheme="majorHAnsi" w:hAnsiTheme="majorHAnsi" w:cstheme="majorHAnsi"/>
        </w:rPr>
        <w:t xml:space="preserve">  This method of teaching is new to us too and we are getting to grips to delivering learning using this remote method</w:t>
      </w:r>
      <w:r w:rsidR="00D67F79">
        <w:rPr>
          <w:rFonts w:asciiTheme="majorHAnsi" w:hAnsiTheme="majorHAnsi" w:cstheme="majorHAnsi"/>
        </w:rPr>
        <w:t>,</w:t>
      </w:r>
      <w:r w:rsidRPr="005272A0">
        <w:rPr>
          <w:rFonts w:asciiTheme="majorHAnsi" w:hAnsiTheme="majorHAnsi" w:cstheme="majorHAnsi"/>
        </w:rPr>
        <w:t xml:space="preserve"> </w:t>
      </w:r>
      <w:r w:rsidR="005272A0">
        <w:rPr>
          <w:rFonts w:asciiTheme="majorHAnsi" w:hAnsiTheme="majorHAnsi" w:cstheme="majorHAnsi"/>
        </w:rPr>
        <w:t>so please bear with us</w:t>
      </w:r>
      <w:r w:rsidR="00D67F79">
        <w:rPr>
          <w:rFonts w:asciiTheme="majorHAnsi" w:hAnsiTheme="majorHAnsi" w:cstheme="majorHAnsi"/>
        </w:rPr>
        <w:t>.</w:t>
      </w:r>
      <w:r w:rsidR="005272A0">
        <w:rPr>
          <w:rFonts w:asciiTheme="majorHAnsi" w:hAnsiTheme="majorHAnsi" w:cstheme="majorHAnsi"/>
        </w:rPr>
        <w:t xml:space="preserve">  </w:t>
      </w:r>
      <w:r w:rsidRPr="005272A0">
        <w:rPr>
          <w:rFonts w:asciiTheme="majorHAnsi" w:hAnsiTheme="majorHAnsi" w:cstheme="majorHAnsi"/>
        </w:rPr>
        <w:t>I will be meeting weekly with each teacher to gain an update on work quality, pupil engagement and any barriers to lear</w:t>
      </w:r>
      <w:r w:rsidR="00D67F79">
        <w:rPr>
          <w:rFonts w:asciiTheme="majorHAnsi" w:hAnsiTheme="majorHAnsi" w:cstheme="majorHAnsi"/>
        </w:rPr>
        <w:t>ning our families may be facing.  We are doing our best to ensure access to learning for all pupils is successful.</w:t>
      </w:r>
    </w:p>
    <w:p w14:paraId="2E59C14B" w14:textId="77777777" w:rsidR="00D67F79" w:rsidRPr="005272A0" w:rsidRDefault="00D67F79" w:rsidP="005272A0">
      <w:pPr>
        <w:ind w:left="-993" w:right="-241"/>
        <w:rPr>
          <w:rFonts w:asciiTheme="majorHAnsi" w:hAnsiTheme="majorHAnsi" w:cstheme="majorHAnsi"/>
        </w:rPr>
      </w:pPr>
    </w:p>
    <w:p w14:paraId="3ACB2DCC" w14:textId="77777777" w:rsidR="0005461C" w:rsidRPr="005272A0" w:rsidRDefault="0005461C" w:rsidP="005272A0">
      <w:pPr>
        <w:ind w:left="-993" w:right="-241"/>
        <w:rPr>
          <w:rFonts w:asciiTheme="majorHAnsi" w:hAnsiTheme="majorHAnsi" w:cstheme="majorHAnsi"/>
          <w:b/>
        </w:rPr>
      </w:pPr>
      <w:r w:rsidRPr="005272A0">
        <w:rPr>
          <w:rFonts w:asciiTheme="majorHAnsi" w:hAnsiTheme="majorHAnsi" w:cstheme="majorHAnsi"/>
          <w:b/>
        </w:rPr>
        <w:t>Laptops</w:t>
      </w:r>
    </w:p>
    <w:p w14:paraId="1FA8AE79" w14:textId="0256694D" w:rsidR="0005461C" w:rsidRDefault="0005461C" w:rsidP="005272A0">
      <w:pPr>
        <w:ind w:left="-993" w:right="-241"/>
        <w:rPr>
          <w:rFonts w:asciiTheme="majorHAnsi" w:hAnsiTheme="majorHAnsi" w:cstheme="majorHAnsi"/>
        </w:rPr>
      </w:pPr>
      <w:r w:rsidRPr="005272A0">
        <w:rPr>
          <w:rFonts w:asciiTheme="majorHAnsi" w:hAnsiTheme="majorHAnsi" w:cstheme="majorHAnsi"/>
        </w:rPr>
        <w:t>The government have made huge promises regarding laptops for pupils. In reality this is not what it may first seem. The laptops have not yet been provided and in fact we cannot even order them. We have been allocate</w:t>
      </w:r>
      <w:r w:rsidR="00D67F79">
        <w:rPr>
          <w:rFonts w:asciiTheme="majorHAnsi" w:hAnsiTheme="majorHAnsi" w:cstheme="majorHAnsi"/>
        </w:rPr>
        <w:t>d 9</w:t>
      </w:r>
      <w:r w:rsidRPr="005272A0">
        <w:rPr>
          <w:rFonts w:asciiTheme="majorHAnsi" w:hAnsiTheme="majorHAnsi" w:cstheme="majorHAnsi"/>
        </w:rPr>
        <w:t xml:space="preserve"> which can only be provided to our most vulnerable children,</w:t>
      </w:r>
      <w:r w:rsidR="00D67F79">
        <w:rPr>
          <w:rFonts w:asciiTheme="majorHAnsi" w:hAnsiTheme="majorHAnsi" w:cstheme="majorHAnsi"/>
        </w:rPr>
        <w:t xml:space="preserve"> of which our school has over 60</w:t>
      </w:r>
      <w:r w:rsidRPr="005272A0">
        <w:rPr>
          <w:rFonts w:asciiTheme="majorHAnsi" w:hAnsiTheme="majorHAnsi" w:cstheme="majorHAnsi"/>
        </w:rPr>
        <w:t>. We have some devices in school but again due to the limited availability we can only support identified pupils at this point.</w:t>
      </w:r>
    </w:p>
    <w:p w14:paraId="48125A22" w14:textId="0B86A511" w:rsidR="00D67F79" w:rsidRDefault="00D67F79" w:rsidP="005272A0">
      <w:pPr>
        <w:ind w:left="-993" w:right="-241"/>
        <w:rPr>
          <w:rFonts w:asciiTheme="majorHAnsi" w:hAnsiTheme="majorHAnsi" w:cstheme="majorHAnsi"/>
        </w:rPr>
      </w:pPr>
    </w:p>
    <w:p w14:paraId="47773167" w14:textId="5AEF40AC" w:rsidR="00D67F79" w:rsidRDefault="00D67F79" w:rsidP="005272A0">
      <w:pPr>
        <w:ind w:left="-993" w:right="-241"/>
        <w:rPr>
          <w:rFonts w:asciiTheme="majorHAnsi" w:hAnsiTheme="majorHAnsi" w:cstheme="majorHAnsi"/>
        </w:rPr>
      </w:pPr>
    </w:p>
    <w:p w14:paraId="2790FA1A" w14:textId="2652E78E" w:rsidR="00D67F79" w:rsidRDefault="00D67F79" w:rsidP="005272A0">
      <w:pPr>
        <w:ind w:left="-993" w:right="-241"/>
        <w:rPr>
          <w:rFonts w:asciiTheme="majorHAnsi" w:hAnsiTheme="majorHAnsi" w:cstheme="majorHAnsi"/>
        </w:rPr>
      </w:pPr>
    </w:p>
    <w:p w14:paraId="5589FCB0" w14:textId="2A7C9F91" w:rsidR="00D67F79" w:rsidRDefault="00D67F79" w:rsidP="005272A0">
      <w:pPr>
        <w:ind w:left="-993" w:right="-241"/>
        <w:rPr>
          <w:rFonts w:asciiTheme="majorHAnsi" w:hAnsiTheme="majorHAnsi" w:cstheme="majorHAnsi"/>
        </w:rPr>
      </w:pPr>
    </w:p>
    <w:p w14:paraId="0A0239F6" w14:textId="47EC5FAE" w:rsidR="00D67F79" w:rsidRDefault="00D67F79" w:rsidP="005272A0">
      <w:pPr>
        <w:ind w:left="-993" w:right="-241"/>
        <w:rPr>
          <w:rFonts w:asciiTheme="majorHAnsi" w:hAnsiTheme="majorHAnsi" w:cstheme="majorHAnsi"/>
        </w:rPr>
      </w:pPr>
    </w:p>
    <w:p w14:paraId="521F8242" w14:textId="29A7BF4E" w:rsidR="00D67F79" w:rsidRDefault="00D67F79" w:rsidP="005272A0">
      <w:pPr>
        <w:ind w:left="-993" w:right="-241"/>
        <w:rPr>
          <w:rFonts w:asciiTheme="majorHAnsi" w:hAnsiTheme="majorHAnsi" w:cstheme="majorHAnsi"/>
        </w:rPr>
      </w:pPr>
    </w:p>
    <w:p w14:paraId="2362EF0D" w14:textId="79B11C53" w:rsidR="00D67F79" w:rsidRDefault="00D67F79" w:rsidP="005272A0">
      <w:pPr>
        <w:ind w:left="-993" w:right="-241"/>
        <w:rPr>
          <w:rFonts w:asciiTheme="majorHAnsi" w:hAnsiTheme="majorHAnsi" w:cstheme="majorHAnsi"/>
        </w:rPr>
      </w:pPr>
    </w:p>
    <w:p w14:paraId="1A988594" w14:textId="77777777" w:rsidR="00D67F79" w:rsidRPr="005272A0" w:rsidRDefault="00D67F79" w:rsidP="005272A0">
      <w:pPr>
        <w:ind w:left="-993" w:right="-241"/>
        <w:rPr>
          <w:rFonts w:asciiTheme="majorHAnsi" w:hAnsiTheme="majorHAnsi" w:cstheme="majorHAnsi"/>
        </w:rPr>
      </w:pPr>
    </w:p>
    <w:p w14:paraId="337CE158" w14:textId="77777777" w:rsidR="00D53719" w:rsidRDefault="00D53719" w:rsidP="005272A0">
      <w:pPr>
        <w:ind w:left="-993" w:right="-241"/>
        <w:rPr>
          <w:rFonts w:asciiTheme="majorHAnsi" w:hAnsiTheme="majorHAnsi" w:cstheme="majorHAnsi"/>
          <w:b/>
        </w:rPr>
      </w:pPr>
    </w:p>
    <w:p w14:paraId="7AC6C09B" w14:textId="1622B338" w:rsidR="00D53719" w:rsidRDefault="00D53719" w:rsidP="00D53719">
      <w:pPr>
        <w:ind w:right="-241"/>
        <w:rPr>
          <w:rFonts w:asciiTheme="majorHAnsi" w:hAnsiTheme="majorHAnsi" w:cstheme="majorHAnsi"/>
          <w:b/>
        </w:rPr>
      </w:pPr>
    </w:p>
    <w:p w14:paraId="2E369DBB" w14:textId="77777777" w:rsidR="00D53719" w:rsidRDefault="00D53719" w:rsidP="00D53719">
      <w:pPr>
        <w:ind w:right="-241"/>
        <w:rPr>
          <w:rFonts w:asciiTheme="majorHAnsi" w:hAnsiTheme="majorHAnsi" w:cstheme="majorHAnsi"/>
          <w:b/>
        </w:rPr>
      </w:pPr>
    </w:p>
    <w:p w14:paraId="253A16C0" w14:textId="582212C3" w:rsidR="0005461C" w:rsidRPr="005272A0" w:rsidRDefault="0005461C" w:rsidP="005272A0">
      <w:pPr>
        <w:ind w:left="-993" w:right="-241"/>
        <w:rPr>
          <w:rFonts w:asciiTheme="majorHAnsi" w:hAnsiTheme="majorHAnsi" w:cstheme="majorHAnsi"/>
          <w:b/>
        </w:rPr>
      </w:pPr>
      <w:r w:rsidRPr="005272A0">
        <w:rPr>
          <w:rFonts w:asciiTheme="majorHAnsi" w:hAnsiTheme="majorHAnsi" w:cstheme="majorHAnsi"/>
          <w:b/>
        </w:rPr>
        <w:t>Accessing Teams via a Play station or Xbox</w:t>
      </w:r>
    </w:p>
    <w:p w14:paraId="40877F78" w14:textId="29596BC8" w:rsidR="0005461C" w:rsidRDefault="0005461C" w:rsidP="005272A0">
      <w:pPr>
        <w:ind w:left="-993" w:right="-241"/>
        <w:rPr>
          <w:rFonts w:asciiTheme="majorHAnsi" w:hAnsiTheme="majorHAnsi" w:cstheme="majorHAnsi"/>
        </w:rPr>
      </w:pPr>
      <w:r w:rsidRPr="005272A0">
        <w:rPr>
          <w:rFonts w:asciiTheme="majorHAnsi" w:hAnsiTheme="majorHAnsi" w:cstheme="majorHAnsi"/>
        </w:rPr>
        <w:t>You can access Teams via the above consoles- guidance on how to do this has been put in our COVID area and is also attached to this email</w:t>
      </w:r>
      <w:r w:rsidR="00D67F79">
        <w:rPr>
          <w:rFonts w:asciiTheme="majorHAnsi" w:hAnsiTheme="majorHAnsi" w:cstheme="majorHAnsi"/>
        </w:rPr>
        <w:t>.</w:t>
      </w:r>
    </w:p>
    <w:p w14:paraId="66889E29" w14:textId="77777777" w:rsidR="00D67F79" w:rsidRPr="005272A0" w:rsidRDefault="00D67F79" w:rsidP="005272A0">
      <w:pPr>
        <w:ind w:left="-993" w:right="-241"/>
        <w:rPr>
          <w:rFonts w:asciiTheme="majorHAnsi" w:hAnsiTheme="majorHAnsi" w:cstheme="majorHAnsi"/>
        </w:rPr>
      </w:pPr>
    </w:p>
    <w:p w14:paraId="2931EF85" w14:textId="77777777" w:rsidR="0005461C" w:rsidRPr="005272A0" w:rsidRDefault="0005461C" w:rsidP="005272A0">
      <w:pPr>
        <w:ind w:left="-993" w:right="-241"/>
        <w:rPr>
          <w:rFonts w:asciiTheme="majorHAnsi" w:hAnsiTheme="majorHAnsi" w:cstheme="majorHAnsi"/>
          <w:b/>
        </w:rPr>
      </w:pPr>
      <w:r w:rsidRPr="005272A0">
        <w:rPr>
          <w:rFonts w:asciiTheme="majorHAnsi" w:hAnsiTheme="majorHAnsi" w:cstheme="majorHAnsi"/>
          <w:b/>
        </w:rPr>
        <w:t>Free internet data</w:t>
      </w:r>
    </w:p>
    <w:p w14:paraId="7BBE7B62" w14:textId="77777777" w:rsidR="0005461C" w:rsidRPr="005272A0" w:rsidRDefault="0005461C" w:rsidP="005272A0">
      <w:pPr>
        <w:ind w:left="-993" w:right="-241"/>
        <w:rPr>
          <w:rFonts w:asciiTheme="majorHAnsi" w:hAnsiTheme="majorHAnsi" w:cstheme="majorHAnsi"/>
        </w:rPr>
      </w:pPr>
      <w:r w:rsidRPr="005272A0">
        <w:rPr>
          <w:rFonts w:asciiTheme="majorHAnsi" w:hAnsiTheme="majorHAnsi" w:cstheme="majorHAnsi"/>
        </w:rPr>
        <w:t xml:space="preserve">If your child is, or has been in receipt of free school meals, then you </w:t>
      </w:r>
      <w:r w:rsidRPr="005272A0">
        <w:rPr>
          <w:rFonts w:asciiTheme="majorHAnsi" w:eastAsia="Times New Roman" w:hAnsiTheme="majorHAnsi" w:cstheme="majorHAnsi"/>
          <w:color w:val="0B0C0C"/>
          <w:lang w:eastAsia="en-GB"/>
        </w:rPr>
        <w:t>may be able to benefit from free increases to you mobile data if you are a customer of either:</w:t>
      </w:r>
    </w:p>
    <w:p w14:paraId="55905609" w14:textId="77777777" w:rsidR="0005461C" w:rsidRPr="005272A0" w:rsidRDefault="0005461C" w:rsidP="005272A0">
      <w:pPr>
        <w:numPr>
          <w:ilvl w:val="0"/>
          <w:numId w:val="2"/>
        </w:num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EE</w:t>
      </w:r>
    </w:p>
    <w:p w14:paraId="1D4185CB" w14:textId="77777777" w:rsidR="0005461C" w:rsidRPr="005272A0" w:rsidRDefault="0005461C" w:rsidP="005272A0">
      <w:pPr>
        <w:numPr>
          <w:ilvl w:val="0"/>
          <w:numId w:val="2"/>
        </w:num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Three</w:t>
      </w:r>
    </w:p>
    <w:p w14:paraId="75B66D26" w14:textId="77777777" w:rsidR="0005461C" w:rsidRPr="005272A0" w:rsidRDefault="0005461C" w:rsidP="005272A0">
      <w:pPr>
        <w:numPr>
          <w:ilvl w:val="0"/>
          <w:numId w:val="2"/>
        </w:num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Sky Mobile</w:t>
      </w:r>
    </w:p>
    <w:p w14:paraId="728631AE" w14:textId="77777777" w:rsidR="0005461C" w:rsidRPr="005272A0" w:rsidRDefault="0005461C" w:rsidP="005272A0">
      <w:pPr>
        <w:numPr>
          <w:ilvl w:val="0"/>
          <w:numId w:val="2"/>
        </w:num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SMARTY</w:t>
      </w:r>
    </w:p>
    <w:p w14:paraId="212CC930" w14:textId="77777777" w:rsidR="0005461C" w:rsidRPr="005272A0" w:rsidRDefault="0005461C" w:rsidP="005272A0">
      <w:pPr>
        <w:numPr>
          <w:ilvl w:val="0"/>
          <w:numId w:val="2"/>
        </w:num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Tesco Mobile</w:t>
      </w:r>
    </w:p>
    <w:p w14:paraId="4E2EFC58" w14:textId="77777777" w:rsidR="0005461C" w:rsidRPr="005272A0" w:rsidRDefault="0005461C" w:rsidP="005272A0">
      <w:pPr>
        <w:numPr>
          <w:ilvl w:val="0"/>
          <w:numId w:val="2"/>
        </w:num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Virgin Mobile</w:t>
      </w:r>
    </w:p>
    <w:p w14:paraId="7B93A7DD" w14:textId="78A5705E" w:rsidR="0005461C" w:rsidRDefault="0005461C" w:rsidP="005272A0">
      <w:p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If you think this might be something yo</w:t>
      </w:r>
      <w:r w:rsidR="003B06EE">
        <w:rPr>
          <w:rFonts w:asciiTheme="majorHAnsi" w:eastAsia="Times New Roman" w:hAnsiTheme="majorHAnsi" w:cstheme="majorHAnsi"/>
          <w:color w:val="0B0C0C"/>
          <w:lang w:eastAsia="en-GB"/>
        </w:rPr>
        <w:t>u require and are eligible for, we</w:t>
      </w:r>
      <w:r w:rsidRPr="005272A0">
        <w:rPr>
          <w:rFonts w:asciiTheme="majorHAnsi" w:eastAsia="Times New Roman" w:hAnsiTheme="majorHAnsi" w:cstheme="majorHAnsi"/>
          <w:color w:val="0B0C0C"/>
          <w:lang w:eastAsia="en-GB"/>
        </w:rPr>
        <w:t xml:space="preserve"> will </w:t>
      </w:r>
      <w:r w:rsidR="003B06EE">
        <w:rPr>
          <w:rFonts w:asciiTheme="majorHAnsi" w:eastAsia="Times New Roman" w:hAnsiTheme="majorHAnsi" w:cstheme="majorHAnsi"/>
          <w:color w:val="0B0C0C"/>
          <w:lang w:eastAsia="en-GB"/>
        </w:rPr>
        <w:t>assist in completing</w:t>
      </w:r>
      <w:bookmarkStart w:id="0" w:name="_GoBack"/>
      <w:bookmarkEnd w:id="0"/>
      <w:r w:rsidRPr="005272A0">
        <w:rPr>
          <w:rFonts w:asciiTheme="majorHAnsi" w:eastAsia="Times New Roman" w:hAnsiTheme="majorHAnsi" w:cstheme="majorHAnsi"/>
          <w:color w:val="0B0C0C"/>
          <w:lang w:eastAsia="en-GB"/>
        </w:rPr>
        <w:t xml:space="preserve"> the application for you- please just let us know by calling us on 01782 </w:t>
      </w:r>
      <w:r w:rsidR="00D67F79">
        <w:rPr>
          <w:rFonts w:asciiTheme="majorHAnsi" w:eastAsia="Times New Roman" w:hAnsiTheme="majorHAnsi" w:cstheme="majorHAnsi"/>
          <w:color w:val="0B0C0C"/>
          <w:lang w:eastAsia="en-GB"/>
        </w:rPr>
        <w:t>973800</w:t>
      </w:r>
      <w:r w:rsidRPr="005272A0">
        <w:rPr>
          <w:rFonts w:asciiTheme="majorHAnsi" w:eastAsia="Times New Roman" w:hAnsiTheme="majorHAnsi" w:cstheme="majorHAnsi"/>
          <w:color w:val="0B0C0C"/>
          <w:lang w:eastAsia="en-GB"/>
        </w:rPr>
        <w:t xml:space="preserve"> or emailing </w:t>
      </w:r>
      <w:hyperlink r:id="rId11" w:history="1">
        <w:r w:rsidR="00D67F79" w:rsidRPr="00D42810">
          <w:rPr>
            <w:rStyle w:val="Hyperlink"/>
            <w:rFonts w:asciiTheme="majorHAnsi" w:eastAsia="Times New Roman" w:hAnsiTheme="majorHAnsi" w:cstheme="majorHAnsi"/>
            <w:lang w:eastAsia="en-GB"/>
          </w:rPr>
          <w:t>admin@kingsfield.staffs.sch.uk</w:t>
        </w:r>
      </w:hyperlink>
      <w:r w:rsidRPr="005272A0">
        <w:rPr>
          <w:rFonts w:asciiTheme="majorHAnsi" w:eastAsia="Times New Roman" w:hAnsiTheme="majorHAnsi" w:cstheme="majorHAnsi"/>
          <w:color w:val="0B0C0C"/>
          <w:lang w:eastAsia="en-GB"/>
        </w:rPr>
        <w:t>.</w:t>
      </w:r>
    </w:p>
    <w:p w14:paraId="545B4BBC" w14:textId="64EF63D9" w:rsidR="00D67F79" w:rsidRDefault="00D67F79" w:rsidP="005272A0">
      <w:pPr>
        <w:shd w:val="clear" w:color="auto" w:fill="FFFFFF"/>
        <w:spacing w:after="75"/>
        <w:ind w:left="-993" w:right="-241"/>
        <w:rPr>
          <w:rFonts w:asciiTheme="majorHAnsi" w:eastAsia="Times New Roman" w:hAnsiTheme="majorHAnsi" w:cstheme="majorHAnsi"/>
          <w:color w:val="0B0C0C"/>
          <w:lang w:eastAsia="en-GB"/>
        </w:rPr>
      </w:pPr>
    </w:p>
    <w:p w14:paraId="4ED672E4" w14:textId="797A1446" w:rsidR="00D67F79" w:rsidRPr="005272A0" w:rsidRDefault="00D67F79" w:rsidP="005272A0">
      <w:pPr>
        <w:shd w:val="clear" w:color="auto" w:fill="FFFFFF"/>
        <w:spacing w:after="75"/>
        <w:ind w:left="-993" w:right="-241"/>
        <w:rPr>
          <w:rFonts w:asciiTheme="majorHAnsi" w:eastAsia="Times New Roman" w:hAnsiTheme="majorHAnsi" w:cstheme="majorHAnsi"/>
          <w:color w:val="0B0C0C"/>
          <w:lang w:eastAsia="en-GB"/>
        </w:rPr>
      </w:pPr>
      <w:r>
        <w:rPr>
          <w:rFonts w:asciiTheme="majorHAnsi" w:eastAsia="Times New Roman" w:hAnsiTheme="majorHAnsi" w:cstheme="majorHAnsi"/>
          <w:color w:val="0B0C0C"/>
          <w:lang w:eastAsia="en-GB"/>
        </w:rPr>
        <w:t>Alternately we have some sim card with free data that we can distribute on request.  Please contact us if this is required.</w:t>
      </w:r>
    </w:p>
    <w:p w14:paraId="6A9BB8B4" w14:textId="77777777" w:rsidR="0005461C" w:rsidRPr="005272A0" w:rsidRDefault="0005461C" w:rsidP="005272A0">
      <w:pPr>
        <w:shd w:val="clear" w:color="auto" w:fill="FFFFFF"/>
        <w:spacing w:after="75"/>
        <w:ind w:left="-993" w:right="-241"/>
        <w:rPr>
          <w:rFonts w:asciiTheme="majorHAnsi" w:eastAsia="Times New Roman" w:hAnsiTheme="majorHAnsi" w:cstheme="majorHAnsi"/>
          <w:color w:val="0B0C0C"/>
          <w:lang w:eastAsia="en-GB"/>
        </w:rPr>
      </w:pPr>
    </w:p>
    <w:p w14:paraId="7309AF20" w14:textId="77777777" w:rsidR="0005461C" w:rsidRPr="005272A0" w:rsidRDefault="0005461C" w:rsidP="005272A0">
      <w:pPr>
        <w:shd w:val="clear" w:color="auto" w:fill="FFFFFF"/>
        <w:spacing w:after="75"/>
        <w:ind w:left="-993" w:right="-241"/>
        <w:rPr>
          <w:rFonts w:asciiTheme="majorHAnsi" w:eastAsia="Times New Roman" w:hAnsiTheme="majorHAnsi" w:cstheme="majorHAnsi"/>
          <w:b/>
          <w:color w:val="0B0C0C"/>
          <w:lang w:eastAsia="en-GB"/>
        </w:rPr>
      </w:pPr>
      <w:r w:rsidRPr="005272A0">
        <w:rPr>
          <w:rFonts w:asciiTheme="majorHAnsi" w:eastAsia="Times New Roman" w:hAnsiTheme="majorHAnsi" w:cstheme="majorHAnsi"/>
          <w:b/>
          <w:color w:val="0B0C0C"/>
          <w:lang w:eastAsia="en-GB"/>
        </w:rPr>
        <w:t>Free School Meals</w:t>
      </w:r>
    </w:p>
    <w:p w14:paraId="55904161" w14:textId="0728AA3F" w:rsidR="0005461C" w:rsidRPr="005272A0" w:rsidRDefault="0005461C" w:rsidP="005272A0">
      <w:pPr>
        <w:shd w:val="clear" w:color="auto" w:fill="FFFFFF"/>
        <w:spacing w:after="75"/>
        <w:ind w:left="-993" w:right="-241"/>
        <w:rPr>
          <w:rFonts w:asciiTheme="majorHAnsi" w:eastAsia="Times New Roman" w:hAnsiTheme="majorHAnsi" w:cstheme="majorHAnsi"/>
          <w:color w:val="0B0C0C"/>
          <w:lang w:eastAsia="en-GB"/>
        </w:rPr>
      </w:pPr>
      <w:r w:rsidRPr="005272A0">
        <w:rPr>
          <w:rFonts w:asciiTheme="majorHAnsi" w:eastAsia="Times New Roman" w:hAnsiTheme="majorHAnsi" w:cstheme="majorHAnsi"/>
          <w:color w:val="0B0C0C"/>
          <w:lang w:eastAsia="en-GB"/>
        </w:rPr>
        <w:t xml:space="preserve">We are still awaiting guidance on how we will provide meals to children who are in receipt of free school meals and who are currently home learning. Once we know more we will set this up immediately. Meanwhile we can make referrals to the local food bank so please contact us if you need any support by calling us on 01782 </w:t>
      </w:r>
      <w:r w:rsidR="00D67F79">
        <w:rPr>
          <w:rFonts w:asciiTheme="majorHAnsi" w:eastAsia="Times New Roman" w:hAnsiTheme="majorHAnsi" w:cstheme="majorHAnsi"/>
          <w:color w:val="0B0C0C"/>
          <w:lang w:eastAsia="en-GB"/>
        </w:rPr>
        <w:t>973800</w:t>
      </w:r>
      <w:r w:rsidRPr="005272A0">
        <w:rPr>
          <w:rFonts w:asciiTheme="majorHAnsi" w:eastAsia="Times New Roman" w:hAnsiTheme="majorHAnsi" w:cstheme="majorHAnsi"/>
          <w:color w:val="0B0C0C"/>
          <w:lang w:eastAsia="en-GB"/>
        </w:rPr>
        <w:t xml:space="preserve"> or by emailing </w:t>
      </w:r>
      <w:hyperlink r:id="rId12" w:history="1">
        <w:r w:rsidR="00D67F79" w:rsidRPr="00D42810">
          <w:rPr>
            <w:rStyle w:val="Hyperlink"/>
            <w:rFonts w:asciiTheme="majorHAnsi" w:eastAsia="Times New Roman" w:hAnsiTheme="majorHAnsi" w:cstheme="majorHAnsi"/>
            <w:lang w:eastAsia="en-GB"/>
          </w:rPr>
          <w:t>admin@kingsfield.staffs.sch.uk</w:t>
        </w:r>
      </w:hyperlink>
      <w:r w:rsidRPr="005272A0">
        <w:rPr>
          <w:rFonts w:asciiTheme="majorHAnsi" w:eastAsia="Times New Roman" w:hAnsiTheme="majorHAnsi" w:cstheme="majorHAnsi"/>
          <w:color w:val="0B0C0C"/>
          <w:lang w:eastAsia="en-GB"/>
        </w:rPr>
        <w:t>.</w:t>
      </w:r>
    </w:p>
    <w:p w14:paraId="1A290FAA" w14:textId="77777777" w:rsidR="0005461C" w:rsidRPr="005272A0" w:rsidRDefault="0005461C" w:rsidP="005272A0">
      <w:pPr>
        <w:ind w:left="-993" w:right="-241"/>
        <w:rPr>
          <w:rFonts w:asciiTheme="majorHAnsi" w:hAnsiTheme="majorHAnsi" w:cstheme="majorHAnsi"/>
        </w:rPr>
      </w:pPr>
    </w:p>
    <w:p w14:paraId="344AB60A" w14:textId="345D4DE8" w:rsidR="0005461C" w:rsidRDefault="0005461C" w:rsidP="005272A0">
      <w:pPr>
        <w:ind w:left="-993" w:right="-241"/>
        <w:rPr>
          <w:rFonts w:asciiTheme="majorHAnsi" w:hAnsiTheme="majorHAnsi" w:cstheme="majorHAnsi"/>
        </w:rPr>
      </w:pPr>
      <w:r w:rsidRPr="005272A0">
        <w:rPr>
          <w:rFonts w:asciiTheme="majorHAnsi" w:hAnsiTheme="majorHAnsi" w:cstheme="majorHAnsi"/>
        </w:rPr>
        <w:t>As in the previous lockdown this is new territory for us all, demand for in school provision is at full capacity and demands on our staff are higher than ever. We are reflecting and learning every day!  If you have any feedback regarding the home learning being provided please let us know, this will help to keep us all motivated and working closely with you.</w:t>
      </w:r>
    </w:p>
    <w:p w14:paraId="7A82862F" w14:textId="77777777" w:rsidR="005272A0" w:rsidRPr="005272A0" w:rsidRDefault="005272A0" w:rsidP="005272A0">
      <w:pPr>
        <w:ind w:left="-993" w:right="-241"/>
        <w:rPr>
          <w:rFonts w:asciiTheme="majorHAnsi" w:hAnsiTheme="majorHAnsi" w:cstheme="majorHAnsi"/>
        </w:rPr>
      </w:pPr>
    </w:p>
    <w:p w14:paraId="313669D6" w14:textId="3E17E59D" w:rsidR="0005461C" w:rsidRPr="005272A0" w:rsidRDefault="0005461C" w:rsidP="005272A0">
      <w:pPr>
        <w:ind w:left="-993" w:right="-241"/>
        <w:rPr>
          <w:rFonts w:asciiTheme="majorHAnsi" w:hAnsiTheme="majorHAnsi" w:cstheme="majorHAnsi"/>
        </w:rPr>
      </w:pPr>
      <w:r w:rsidRPr="005272A0">
        <w:rPr>
          <w:rFonts w:asciiTheme="majorHAnsi" w:hAnsiTheme="majorHAnsi" w:cstheme="majorHAnsi"/>
        </w:rPr>
        <w:t>Best wishes</w:t>
      </w:r>
      <w:r w:rsidR="00D67F79">
        <w:rPr>
          <w:rFonts w:asciiTheme="majorHAnsi" w:hAnsiTheme="majorHAnsi" w:cstheme="majorHAnsi"/>
        </w:rPr>
        <w:t>,</w:t>
      </w:r>
    </w:p>
    <w:p w14:paraId="187D7D1D" w14:textId="301A0C77" w:rsidR="004F786E" w:rsidRPr="005272A0" w:rsidRDefault="004F786E" w:rsidP="005272A0">
      <w:pPr>
        <w:ind w:left="-993" w:right="-241"/>
        <w:rPr>
          <w:rFonts w:asciiTheme="majorHAnsi" w:hAnsiTheme="majorHAnsi" w:cstheme="majorHAnsi"/>
        </w:rPr>
      </w:pPr>
    </w:p>
    <w:p w14:paraId="725CEC59" w14:textId="7D720EFD" w:rsidR="004F786E" w:rsidRPr="005272A0" w:rsidRDefault="004F786E" w:rsidP="005272A0">
      <w:pPr>
        <w:ind w:left="-993" w:right="-241"/>
        <w:rPr>
          <w:rFonts w:asciiTheme="majorHAnsi" w:hAnsiTheme="majorHAnsi" w:cstheme="majorHAnsi"/>
        </w:rPr>
      </w:pPr>
      <w:r w:rsidRPr="005272A0">
        <w:rPr>
          <w:rFonts w:asciiTheme="majorHAnsi" w:hAnsiTheme="majorHAnsi" w:cstheme="majorHAnsi"/>
        </w:rPr>
        <w:t>Mrs R. Butler</w:t>
      </w:r>
    </w:p>
    <w:p w14:paraId="788CFAC4" w14:textId="78423F3A" w:rsidR="004F786E" w:rsidRPr="005272A0" w:rsidRDefault="004F786E" w:rsidP="005272A0">
      <w:pPr>
        <w:ind w:left="-993" w:right="-241"/>
        <w:rPr>
          <w:rFonts w:asciiTheme="majorHAnsi" w:hAnsiTheme="majorHAnsi" w:cstheme="majorHAnsi"/>
        </w:rPr>
      </w:pPr>
      <w:r w:rsidRPr="005272A0">
        <w:rPr>
          <w:rFonts w:asciiTheme="majorHAnsi" w:hAnsiTheme="majorHAnsi" w:cstheme="majorHAnsi"/>
        </w:rPr>
        <w:t>Headteacher</w:t>
      </w:r>
    </w:p>
    <w:p w14:paraId="75A9717C" w14:textId="77777777" w:rsidR="0052686F" w:rsidRPr="005272A0" w:rsidRDefault="0052686F" w:rsidP="00795989">
      <w:pPr>
        <w:pStyle w:val="BasicParagraph"/>
        <w:suppressAutoHyphens/>
        <w:ind w:left="-851" w:right="-347"/>
        <w:rPr>
          <w:rFonts w:asciiTheme="majorHAnsi" w:hAnsiTheme="majorHAnsi" w:cstheme="majorHAnsi"/>
          <w:spacing w:val="2"/>
          <w:sz w:val="28"/>
          <w:szCs w:val="28"/>
        </w:rPr>
      </w:pPr>
    </w:p>
    <w:p w14:paraId="0073AA7F" w14:textId="77777777" w:rsidR="0052686F" w:rsidRPr="005272A0" w:rsidRDefault="0052686F" w:rsidP="00795989">
      <w:pPr>
        <w:pStyle w:val="BasicParagraph"/>
        <w:suppressAutoHyphens/>
        <w:ind w:left="-851" w:right="-347"/>
        <w:rPr>
          <w:rFonts w:asciiTheme="majorHAnsi" w:hAnsiTheme="majorHAnsi" w:cstheme="majorHAnsi"/>
          <w:spacing w:val="2"/>
          <w:sz w:val="28"/>
          <w:szCs w:val="28"/>
        </w:rPr>
      </w:pPr>
    </w:p>
    <w:p w14:paraId="706074C5" w14:textId="77777777" w:rsidR="0052686F" w:rsidRPr="005272A0" w:rsidRDefault="0052686F" w:rsidP="00795989">
      <w:pPr>
        <w:ind w:left="-851" w:right="-347"/>
        <w:rPr>
          <w:rFonts w:asciiTheme="majorHAnsi" w:hAnsiTheme="majorHAnsi" w:cstheme="majorHAnsi"/>
        </w:rPr>
      </w:pPr>
    </w:p>
    <w:p w14:paraId="1F7F31CC" w14:textId="77777777" w:rsidR="0052686F" w:rsidRPr="005272A0" w:rsidRDefault="0052686F" w:rsidP="00795989">
      <w:pPr>
        <w:pStyle w:val="BasicParagraph"/>
        <w:suppressAutoHyphens/>
        <w:ind w:left="-851" w:right="-347"/>
        <w:rPr>
          <w:rFonts w:asciiTheme="majorHAnsi" w:hAnsiTheme="majorHAnsi" w:cstheme="majorHAnsi"/>
          <w:spacing w:val="2"/>
          <w:sz w:val="28"/>
          <w:szCs w:val="28"/>
        </w:rPr>
      </w:pPr>
    </w:p>
    <w:p w14:paraId="6DA614C1" w14:textId="77777777" w:rsidR="0052686F" w:rsidRPr="005272A0" w:rsidRDefault="0052686F" w:rsidP="00795989">
      <w:pPr>
        <w:pStyle w:val="BasicParagraph"/>
        <w:suppressAutoHyphens/>
        <w:ind w:left="-851" w:right="-347"/>
        <w:rPr>
          <w:rFonts w:asciiTheme="majorHAnsi" w:hAnsiTheme="majorHAnsi" w:cstheme="majorHAnsi"/>
          <w:spacing w:val="2"/>
          <w:sz w:val="22"/>
          <w:szCs w:val="22"/>
        </w:rPr>
      </w:pPr>
    </w:p>
    <w:p w14:paraId="1777326B" w14:textId="77777777" w:rsidR="0052686F" w:rsidRPr="00795989" w:rsidRDefault="0052686F" w:rsidP="00795989">
      <w:pPr>
        <w:pStyle w:val="BasicParagraph"/>
        <w:suppressAutoHyphens/>
        <w:ind w:left="-851" w:right="-347"/>
        <w:rPr>
          <w:rFonts w:asciiTheme="majorHAnsi" w:hAnsiTheme="majorHAnsi" w:cstheme="majorHAnsi"/>
          <w:spacing w:val="2"/>
          <w:sz w:val="22"/>
          <w:szCs w:val="22"/>
        </w:rPr>
      </w:pPr>
    </w:p>
    <w:p w14:paraId="52BDB894" w14:textId="77777777" w:rsidR="00546C99" w:rsidRPr="00795989" w:rsidRDefault="00546C99" w:rsidP="00795989">
      <w:pPr>
        <w:ind w:left="-851" w:right="-347"/>
        <w:rPr>
          <w:rFonts w:asciiTheme="majorHAnsi" w:hAnsiTheme="majorHAnsi" w:cstheme="majorHAnsi"/>
          <w:vertAlign w:val="subscript"/>
          <w:lang w:val="en-GB"/>
        </w:rPr>
      </w:pPr>
    </w:p>
    <w:sectPr w:rsidR="00546C99" w:rsidRPr="00795989" w:rsidSect="00795989">
      <w:headerReference w:type="default" r:id="rId13"/>
      <w:pgSz w:w="11900" w:h="16840"/>
      <w:pgMar w:top="1440" w:right="141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C2AF0" w14:textId="77777777" w:rsidR="002E4438" w:rsidRDefault="002E4438" w:rsidP="00FA727F">
      <w:r>
        <w:separator/>
      </w:r>
    </w:p>
  </w:endnote>
  <w:endnote w:type="continuationSeparator" w:id="0">
    <w:p w14:paraId="0F3A23AB" w14:textId="77777777" w:rsidR="002E4438" w:rsidRDefault="002E4438"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Letter-join Plus 40">
    <w:panose1 w:val="00000000000000000000"/>
    <w:charset w:val="00"/>
    <w:family w:val="modern"/>
    <w:notTrueType/>
    <w:pitch w:val="variable"/>
    <w:sig w:usb0="8000002F" w:usb1="1000000B"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85515" w14:textId="77777777" w:rsidR="002E4438" w:rsidRDefault="002E4438" w:rsidP="00FA727F">
      <w:r>
        <w:separator/>
      </w:r>
    </w:p>
  </w:footnote>
  <w:footnote w:type="continuationSeparator" w:id="0">
    <w:p w14:paraId="5C8F3AC5" w14:textId="77777777" w:rsidR="002E4438" w:rsidRDefault="002E4438" w:rsidP="00FA7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7C42" w14:textId="7E9DC387" w:rsidR="00C85ABA" w:rsidRDefault="00C85ABA">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5771D1"/>
    <w:multiLevelType w:val="hybridMultilevel"/>
    <w:tmpl w:val="3C5E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C9A6B3C"/>
    <w:multiLevelType w:val="multilevel"/>
    <w:tmpl w:val="57C6D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3181F"/>
    <w:rsid w:val="00032180"/>
    <w:rsid w:val="0005461C"/>
    <w:rsid w:val="000B45B2"/>
    <w:rsid w:val="001B60AA"/>
    <w:rsid w:val="002E4438"/>
    <w:rsid w:val="003870EA"/>
    <w:rsid w:val="003B06EE"/>
    <w:rsid w:val="003C27E1"/>
    <w:rsid w:val="00405C46"/>
    <w:rsid w:val="004A2DF7"/>
    <w:rsid w:val="004F786E"/>
    <w:rsid w:val="0052686F"/>
    <w:rsid w:val="005272A0"/>
    <w:rsid w:val="005333C3"/>
    <w:rsid w:val="00546C99"/>
    <w:rsid w:val="00577F3D"/>
    <w:rsid w:val="00795989"/>
    <w:rsid w:val="007F641F"/>
    <w:rsid w:val="0087319B"/>
    <w:rsid w:val="00AB5C9C"/>
    <w:rsid w:val="00B82F01"/>
    <w:rsid w:val="00C85ABA"/>
    <w:rsid w:val="00D53719"/>
    <w:rsid w:val="00D67F79"/>
    <w:rsid w:val="00E14ACB"/>
    <w:rsid w:val="00E63B2D"/>
    <w:rsid w:val="00F7023D"/>
    <w:rsid w:val="00FA3FF6"/>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DC0D1A9"/>
  <w14:defaultImageDpi w14:val="330"/>
  <w15:docId w15:val="{D17DDF74-E21D-4340-A974-D8D369D0D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 w:type="character" w:styleId="Hyperlink">
    <w:name w:val="Hyperlink"/>
    <w:rsid w:val="00546C99"/>
    <w:rPr>
      <w:color w:val="0000FF"/>
      <w:u w:val="single"/>
    </w:rPr>
  </w:style>
  <w:style w:type="paragraph" w:styleId="ListParagraph">
    <w:name w:val="List Paragraph"/>
    <w:basedOn w:val="Normal"/>
    <w:uiPriority w:val="34"/>
    <w:qFormat/>
    <w:rsid w:val="00795989"/>
    <w:pPr>
      <w:spacing w:after="160" w:line="259" w:lineRule="auto"/>
      <w:ind w:left="720"/>
      <w:contextualSpacing/>
    </w:pPr>
    <w:rPr>
      <w:rFonts w:eastAsiaTheme="minorHAns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n@kingsfield.staffs.sch.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kingsfield.staffs.sch.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11DA94F22AE945A2664417EDF80148" ma:contentTypeVersion="12" ma:contentTypeDescription="Create a new document." ma:contentTypeScope="" ma:versionID="7fa275e08e20c13c766a16e76f04d17b">
  <xsd:schema xmlns:xsd="http://www.w3.org/2001/XMLSchema" xmlns:xs="http://www.w3.org/2001/XMLSchema" xmlns:p="http://schemas.microsoft.com/office/2006/metadata/properties" xmlns:ns3="971fab8e-36b4-4f40-a08b-9d597909162d" xmlns:ns4="b6fa5061-faba-456b-ae5e-819d131a985e" targetNamespace="http://schemas.microsoft.com/office/2006/metadata/properties" ma:root="true" ma:fieldsID="0ffde54dd9f5d28bf7b153d2bb9f92d5" ns3:_="" ns4:_="">
    <xsd:import namespace="971fab8e-36b4-4f40-a08b-9d597909162d"/>
    <xsd:import namespace="b6fa5061-faba-456b-ae5e-819d131a9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fab8e-36b4-4f40-a08b-9d5979091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fa5061-faba-456b-ae5e-819d131a985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69CCE-FAE4-41DD-8C7B-382B76ABD76D}">
  <ds:schemaRefs>
    <ds:schemaRef ds:uri="http://schemas.microsoft.com/office/2006/documentManagement/types"/>
    <ds:schemaRef ds:uri="b6fa5061-faba-456b-ae5e-819d131a985e"/>
    <ds:schemaRef ds:uri="http://purl.org/dc/elements/1.1/"/>
    <ds:schemaRef ds:uri="http://purl.org/dc/dcmitype/"/>
    <ds:schemaRef ds:uri="http://schemas.microsoft.com/office/infopath/2007/PartnerControls"/>
    <ds:schemaRef ds:uri="http://purl.org/dc/terms/"/>
    <ds:schemaRef ds:uri="http://schemas.openxmlformats.org/package/2006/metadata/core-properties"/>
    <ds:schemaRef ds:uri="971fab8e-36b4-4f40-a08b-9d597909162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DC77EFC-892B-4AF0-A31A-0F0B63A67505}">
  <ds:schemaRefs>
    <ds:schemaRef ds:uri="http://schemas.microsoft.com/sharepoint/v3/contenttype/forms"/>
  </ds:schemaRefs>
</ds:datastoreItem>
</file>

<file path=customXml/itemProps3.xml><?xml version="1.0" encoding="utf-8"?>
<ds:datastoreItem xmlns:ds="http://schemas.openxmlformats.org/officeDocument/2006/customXml" ds:itemID="{4637B742-3A53-495F-9BC1-B6C696B304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fab8e-36b4-4f40-a08b-9d597909162d"/>
    <ds:schemaRef ds:uri="b6fa5061-faba-456b-ae5e-819d131a9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220A59-32D8-4A92-A985-420530528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Rebecca Butler</cp:lastModifiedBy>
  <cp:revision>5</cp:revision>
  <cp:lastPrinted>2021-01-08T08:07:00Z</cp:lastPrinted>
  <dcterms:created xsi:type="dcterms:W3CDTF">2021-01-07T20:54:00Z</dcterms:created>
  <dcterms:modified xsi:type="dcterms:W3CDTF">2021-01-0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1DA94F22AE945A2664417EDF80148</vt:lpwstr>
  </property>
</Properties>
</file>